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189AAF99" w:rsidR="000172AA" w:rsidRPr="000172AA" w:rsidRDefault="000172AA" w:rsidP="00E31880">
      <w:pPr>
        <w:jc w:val="center"/>
        <w:rPr>
          <w:b/>
          <w:bCs/>
          <w:sz w:val="32"/>
          <w:szCs w:val="32"/>
        </w:rPr>
      </w:pPr>
      <w:r>
        <w:rPr>
          <w:b/>
          <w:bCs/>
          <w:sz w:val="32"/>
          <w:szCs w:val="32"/>
        </w:rPr>
        <w:t>(</w:t>
      </w:r>
      <w:r w:rsidR="00052220">
        <w:rPr>
          <w:b/>
          <w:bCs/>
          <w:sz w:val="32"/>
          <w:szCs w:val="32"/>
        </w:rPr>
        <w:t>Ar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645185A" w:rsidR="00C543C7" w:rsidRDefault="00052220"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07C72" w14:textId="77777777" w:rsidR="00E10210" w:rsidRDefault="00E10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69409C9" w:rsidR="00F4034F" w:rsidRPr="00E10210" w:rsidRDefault="00F4034F" w:rsidP="00E102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86C85" w14:textId="77777777" w:rsidR="00E10210" w:rsidRDefault="00E10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9CD10" w14:textId="77777777" w:rsidR="00E10210" w:rsidRDefault="00E10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7D538BC" w:rsidR="00F4034F" w:rsidRPr="00E10210" w:rsidRDefault="00F4034F" w:rsidP="00E102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D79B8" w14:textId="77777777" w:rsidR="00E10210" w:rsidRDefault="00E102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6238981">
    <w:abstractNumId w:val="1"/>
  </w:num>
  <w:num w:numId="2" w16cid:durableId="245463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52220"/>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0210"/>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